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67838" w14:textId="77777777" w:rsidR="003E3526" w:rsidRPr="00BE5104" w:rsidRDefault="00D148EC" w:rsidP="00D148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5104">
        <w:rPr>
          <w:rFonts w:ascii="Times New Roman" w:hAnsi="Times New Roman" w:cs="Times New Roman"/>
          <w:b/>
          <w:sz w:val="24"/>
          <w:szCs w:val="24"/>
          <w:u w:val="single"/>
        </w:rPr>
        <w:t>Instructor Teaching Tracker Database</w:t>
      </w:r>
    </w:p>
    <w:p w14:paraId="63FEB536" w14:textId="77777777" w:rsidR="00D148EC" w:rsidRPr="00BE5104" w:rsidRDefault="00D148EC" w:rsidP="00D148EC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D7AD3A6" w14:textId="77777777" w:rsidR="00D148EC" w:rsidRPr="00BE5104" w:rsidRDefault="00D148EC" w:rsidP="00D148EC">
      <w:pPr>
        <w:rPr>
          <w:rFonts w:ascii="Times New Roman" w:hAnsi="Times New Roman" w:cs="Times New Roman"/>
          <w:sz w:val="24"/>
          <w:szCs w:val="24"/>
        </w:rPr>
      </w:pPr>
      <w:r w:rsidRPr="00BE5104">
        <w:rPr>
          <w:rFonts w:ascii="Times New Roman" w:hAnsi="Times New Roman" w:cs="Times New Roman"/>
          <w:b/>
          <w:sz w:val="24"/>
          <w:szCs w:val="24"/>
          <w:u w:val="single"/>
        </w:rPr>
        <w:t xml:space="preserve">Business Rules: </w:t>
      </w:r>
    </w:p>
    <w:p w14:paraId="2C166AE3" w14:textId="77777777" w:rsidR="00D148EC" w:rsidRPr="00BE5104" w:rsidRDefault="00D148EC" w:rsidP="00D148EC">
      <w:pPr>
        <w:rPr>
          <w:rFonts w:ascii="Times New Roman" w:hAnsi="Times New Roman" w:cs="Times New Roman"/>
          <w:sz w:val="24"/>
          <w:szCs w:val="24"/>
        </w:rPr>
      </w:pPr>
    </w:p>
    <w:p w14:paraId="730F494C" w14:textId="6AFECB0A" w:rsidR="00D148EC" w:rsidRPr="00BE5104" w:rsidRDefault="00D148EC" w:rsidP="00D148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E5104">
        <w:rPr>
          <w:rFonts w:ascii="Times New Roman" w:hAnsi="Times New Roman" w:cs="Times New Roman"/>
          <w:sz w:val="24"/>
          <w:szCs w:val="24"/>
        </w:rPr>
        <w:t xml:space="preserve">A section </w:t>
      </w:r>
      <w:r w:rsidR="004C7CC9">
        <w:rPr>
          <w:rFonts w:ascii="Times New Roman" w:hAnsi="Times New Roman" w:cs="Times New Roman"/>
          <w:sz w:val="24"/>
          <w:szCs w:val="24"/>
        </w:rPr>
        <w:t xml:space="preserve">may </w:t>
      </w:r>
      <w:r w:rsidRPr="00BE5104">
        <w:rPr>
          <w:rFonts w:ascii="Times New Roman" w:hAnsi="Times New Roman" w:cs="Times New Roman"/>
          <w:sz w:val="24"/>
          <w:szCs w:val="24"/>
        </w:rPr>
        <w:t xml:space="preserve">hire </w:t>
      </w:r>
      <w:r w:rsidR="004C7CC9">
        <w:rPr>
          <w:rFonts w:ascii="Times New Roman" w:hAnsi="Times New Roman" w:cs="Times New Roman"/>
          <w:sz w:val="24"/>
          <w:szCs w:val="24"/>
        </w:rPr>
        <w:t xml:space="preserve">zero or more </w:t>
      </w:r>
      <w:r w:rsidRPr="00BE5104">
        <w:rPr>
          <w:rFonts w:ascii="Times New Roman" w:hAnsi="Times New Roman" w:cs="Times New Roman"/>
          <w:sz w:val="24"/>
          <w:szCs w:val="24"/>
        </w:rPr>
        <w:t xml:space="preserve">Instructors, but an Instructor </w:t>
      </w:r>
      <w:r w:rsidR="00795E2C">
        <w:rPr>
          <w:rFonts w:ascii="Times New Roman" w:hAnsi="Times New Roman" w:cs="Times New Roman"/>
          <w:sz w:val="24"/>
          <w:szCs w:val="24"/>
        </w:rPr>
        <w:t xml:space="preserve">must </w:t>
      </w:r>
      <w:r w:rsidRPr="00BE5104">
        <w:rPr>
          <w:rFonts w:ascii="Times New Roman" w:hAnsi="Times New Roman" w:cs="Times New Roman"/>
          <w:sz w:val="24"/>
          <w:szCs w:val="24"/>
        </w:rPr>
        <w:t>belong to only one section.</w:t>
      </w:r>
    </w:p>
    <w:p w14:paraId="2C7BE9B6" w14:textId="123938C2" w:rsidR="00D148EC" w:rsidRPr="00BE5104" w:rsidRDefault="00D148EC" w:rsidP="00D148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E5104">
        <w:rPr>
          <w:rFonts w:ascii="Times New Roman" w:hAnsi="Times New Roman" w:cs="Times New Roman"/>
          <w:sz w:val="24"/>
          <w:szCs w:val="24"/>
        </w:rPr>
        <w:t xml:space="preserve">A section </w:t>
      </w:r>
      <w:r w:rsidR="004C7CC9">
        <w:rPr>
          <w:rFonts w:ascii="Times New Roman" w:hAnsi="Times New Roman" w:cs="Times New Roman"/>
          <w:sz w:val="24"/>
          <w:szCs w:val="24"/>
        </w:rPr>
        <w:t xml:space="preserve">may </w:t>
      </w:r>
      <w:r w:rsidRPr="00BE5104">
        <w:rPr>
          <w:rFonts w:ascii="Times New Roman" w:hAnsi="Times New Roman" w:cs="Times New Roman"/>
          <w:sz w:val="24"/>
          <w:szCs w:val="24"/>
        </w:rPr>
        <w:t xml:space="preserve">own </w:t>
      </w:r>
      <w:r w:rsidR="004C7CC9">
        <w:rPr>
          <w:rFonts w:ascii="Times New Roman" w:hAnsi="Times New Roman" w:cs="Times New Roman"/>
          <w:sz w:val="24"/>
          <w:szCs w:val="24"/>
        </w:rPr>
        <w:t xml:space="preserve">zero or more </w:t>
      </w:r>
      <w:r w:rsidRPr="00BE5104">
        <w:rPr>
          <w:rFonts w:ascii="Times New Roman" w:hAnsi="Times New Roman" w:cs="Times New Roman"/>
          <w:sz w:val="24"/>
          <w:szCs w:val="24"/>
        </w:rPr>
        <w:t xml:space="preserve">courses, but a course </w:t>
      </w:r>
      <w:r w:rsidR="00795E2C">
        <w:rPr>
          <w:rFonts w:ascii="Times New Roman" w:hAnsi="Times New Roman" w:cs="Times New Roman"/>
          <w:sz w:val="24"/>
          <w:szCs w:val="24"/>
        </w:rPr>
        <w:t xml:space="preserve">must </w:t>
      </w:r>
      <w:r w:rsidRPr="00BE5104">
        <w:rPr>
          <w:rFonts w:ascii="Times New Roman" w:hAnsi="Times New Roman" w:cs="Times New Roman"/>
          <w:sz w:val="24"/>
          <w:szCs w:val="24"/>
        </w:rPr>
        <w:t xml:space="preserve">be owned by </w:t>
      </w:r>
      <w:r w:rsidR="00795E2C">
        <w:rPr>
          <w:rFonts w:ascii="Times New Roman" w:hAnsi="Times New Roman" w:cs="Times New Roman"/>
          <w:sz w:val="24"/>
          <w:szCs w:val="24"/>
        </w:rPr>
        <w:t xml:space="preserve">only </w:t>
      </w:r>
      <w:r w:rsidRPr="00BE5104">
        <w:rPr>
          <w:rFonts w:ascii="Times New Roman" w:hAnsi="Times New Roman" w:cs="Times New Roman"/>
          <w:sz w:val="24"/>
          <w:szCs w:val="24"/>
        </w:rPr>
        <w:t>one section.</w:t>
      </w:r>
    </w:p>
    <w:p w14:paraId="28C1C3C2" w14:textId="45A616DA" w:rsidR="008C56AD" w:rsidRPr="00BE5104" w:rsidRDefault="008C56AD" w:rsidP="008C56A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E5104">
        <w:rPr>
          <w:rFonts w:ascii="Times New Roman" w:hAnsi="Times New Roman" w:cs="Times New Roman"/>
          <w:sz w:val="24"/>
          <w:szCs w:val="24"/>
        </w:rPr>
        <w:t xml:space="preserve">A course </w:t>
      </w:r>
      <w:r w:rsidR="004C7CC9">
        <w:rPr>
          <w:rFonts w:ascii="Times New Roman" w:hAnsi="Times New Roman" w:cs="Times New Roman"/>
          <w:sz w:val="24"/>
          <w:szCs w:val="24"/>
        </w:rPr>
        <w:t xml:space="preserve">may </w:t>
      </w:r>
      <w:r w:rsidRPr="00BE5104">
        <w:rPr>
          <w:rFonts w:ascii="Times New Roman" w:hAnsi="Times New Roman" w:cs="Times New Roman"/>
          <w:sz w:val="24"/>
          <w:szCs w:val="24"/>
        </w:rPr>
        <w:t xml:space="preserve">generate </w:t>
      </w:r>
      <w:r w:rsidR="004C7CC9">
        <w:rPr>
          <w:rFonts w:ascii="Times New Roman" w:hAnsi="Times New Roman" w:cs="Times New Roman"/>
          <w:sz w:val="24"/>
          <w:szCs w:val="24"/>
        </w:rPr>
        <w:t xml:space="preserve">zero or more </w:t>
      </w:r>
      <w:r w:rsidRPr="00BE5104">
        <w:rPr>
          <w:rFonts w:ascii="Times New Roman" w:hAnsi="Times New Roman" w:cs="Times New Roman"/>
          <w:sz w:val="24"/>
          <w:szCs w:val="24"/>
        </w:rPr>
        <w:t>classes, but a class can only be generated from one course.</w:t>
      </w:r>
    </w:p>
    <w:p w14:paraId="2C7FBEBF" w14:textId="45009939" w:rsidR="00D148EC" w:rsidRPr="00BE5104" w:rsidRDefault="00D148EC" w:rsidP="00D148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E5104">
        <w:rPr>
          <w:rFonts w:ascii="Times New Roman" w:hAnsi="Times New Roman" w:cs="Times New Roman"/>
          <w:sz w:val="24"/>
          <w:szCs w:val="24"/>
        </w:rPr>
        <w:t xml:space="preserve">An Instructor </w:t>
      </w:r>
      <w:r w:rsidR="004C7CC9">
        <w:rPr>
          <w:rFonts w:ascii="Times New Roman" w:hAnsi="Times New Roman" w:cs="Times New Roman"/>
          <w:sz w:val="24"/>
          <w:szCs w:val="24"/>
        </w:rPr>
        <w:t xml:space="preserve">may </w:t>
      </w:r>
      <w:r w:rsidRPr="00BE5104">
        <w:rPr>
          <w:rFonts w:ascii="Times New Roman" w:hAnsi="Times New Roman" w:cs="Times New Roman"/>
          <w:sz w:val="24"/>
          <w:szCs w:val="24"/>
        </w:rPr>
        <w:t xml:space="preserve">teach </w:t>
      </w:r>
      <w:r w:rsidR="004C7CC9">
        <w:rPr>
          <w:rFonts w:ascii="Times New Roman" w:hAnsi="Times New Roman" w:cs="Times New Roman"/>
          <w:sz w:val="24"/>
          <w:szCs w:val="24"/>
        </w:rPr>
        <w:t xml:space="preserve">zero or more </w:t>
      </w:r>
      <w:r w:rsidRPr="00BE5104">
        <w:rPr>
          <w:rFonts w:ascii="Times New Roman" w:hAnsi="Times New Roman" w:cs="Times New Roman"/>
          <w:sz w:val="24"/>
          <w:szCs w:val="24"/>
        </w:rPr>
        <w:t xml:space="preserve">classes, but </w:t>
      </w:r>
      <w:proofErr w:type="gramStart"/>
      <w:r w:rsidRPr="00BE5104">
        <w:rPr>
          <w:rFonts w:ascii="Times New Roman" w:hAnsi="Times New Roman" w:cs="Times New Roman"/>
          <w:sz w:val="24"/>
          <w:szCs w:val="24"/>
        </w:rPr>
        <w:t>a class must be taught by only one Instructor</w:t>
      </w:r>
      <w:proofErr w:type="gramEnd"/>
      <w:r w:rsidRPr="00BE5104">
        <w:rPr>
          <w:rFonts w:ascii="Times New Roman" w:hAnsi="Times New Roman" w:cs="Times New Roman"/>
          <w:sz w:val="24"/>
          <w:szCs w:val="24"/>
        </w:rPr>
        <w:t>.</w:t>
      </w:r>
    </w:p>
    <w:p w14:paraId="3BC573FD" w14:textId="450B195F" w:rsidR="00D148EC" w:rsidRPr="00BE5104" w:rsidRDefault="00D148EC" w:rsidP="00D148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E5104">
        <w:rPr>
          <w:rFonts w:ascii="Times New Roman" w:hAnsi="Times New Roman" w:cs="Times New Roman"/>
          <w:sz w:val="24"/>
          <w:szCs w:val="24"/>
        </w:rPr>
        <w:t xml:space="preserve">A schedule </w:t>
      </w:r>
      <w:r w:rsidR="004C7CC9">
        <w:rPr>
          <w:rFonts w:ascii="Times New Roman" w:hAnsi="Times New Roman" w:cs="Times New Roman"/>
          <w:sz w:val="24"/>
          <w:szCs w:val="24"/>
        </w:rPr>
        <w:t xml:space="preserve">may </w:t>
      </w:r>
      <w:r w:rsidRPr="00BE5104">
        <w:rPr>
          <w:rFonts w:ascii="Times New Roman" w:hAnsi="Times New Roman" w:cs="Times New Roman"/>
          <w:sz w:val="24"/>
          <w:szCs w:val="24"/>
        </w:rPr>
        <w:t xml:space="preserve">be generated for </w:t>
      </w:r>
      <w:r w:rsidR="004C7CC9">
        <w:rPr>
          <w:rFonts w:ascii="Times New Roman" w:hAnsi="Times New Roman" w:cs="Times New Roman"/>
          <w:sz w:val="24"/>
          <w:szCs w:val="24"/>
        </w:rPr>
        <w:t xml:space="preserve">zero or more </w:t>
      </w:r>
      <w:r w:rsidRPr="00BE5104">
        <w:rPr>
          <w:rFonts w:ascii="Times New Roman" w:hAnsi="Times New Roman" w:cs="Times New Roman"/>
          <w:sz w:val="24"/>
          <w:szCs w:val="24"/>
        </w:rPr>
        <w:t>classes, but a class must only have one schedule.</w:t>
      </w:r>
    </w:p>
    <w:p w14:paraId="20FF7925" w14:textId="77777777" w:rsidR="008C56AD" w:rsidRPr="00BE5104" w:rsidRDefault="008C56AD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5104">
        <w:rPr>
          <w:rFonts w:ascii="Times New Roman" w:hAnsi="Times New Roman" w:cs="Times New Roman"/>
          <w:b/>
          <w:sz w:val="24"/>
          <w:szCs w:val="24"/>
          <w:u w:val="single"/>
        </w:rPr>
        <w:t>Ent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6914" w:rsidRPr="00BE5104" w14:paraId="321CF29B" w14:textId="77777777" w:rsidTr="00866AA5">
        <w:tc>
          <w:tcPr>
            <w:tcW w:w="9350" w:type="dxa"/>
            <w:gridSpan w:val="3"/>
          </w:tcPr>
          <w:p w14:paraId="0A211485" w14:textId="2FCDBA33" w:rsidR="000C6914" w:rsidRPr="00BE5104" w:rsidRDefault="002F625F" w:rsidP="000C69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Info</w:t>
            </w:r>
            <w:proofErr w:type="spellEnd"/>
          </w:p>
        </w:tc>
      </w:tr>
      <w:tr w:rsidR="000C6914" w:rsidRPr="00BE5104" w14:paraId="4F915F8A" w14:textId="77777777" w:rsidTr="000C6914">
        <w:tc>
          <w:tcPr>
            <w:tcW w:w="3116" w:type="dxa"/>
          </w:tcPr>
          <w:p w14:paraId="4B5BCFF8" w14:textId="05AB2D06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1C463BC5" w14:textId="4855637F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4D6FA81E" w14:textId="1665D986" w:rsidR="000C6914" w:rsidRPr="00BE5104" w:rsidRDefault="000C691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Not null - pk</w:t>
            </w:r>
          </w:p>
        </w:tc>
      </w:tr>
      <w:tr w:rsidR="000C6914" w:rsidRPr="00BE5104" w14:paraId="5802DE18" w14:textId="77777777" w:rsidTr="000C6914">
        <w:tc>
          <w:tcPr>
            <w:tcW w:w="3116" w:type="dxa"/>
          </w:tcPr>
          <w:p w14:paraId="170B0667" w14:textId="1CFBB3A4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</w:p>
        </w:tc>
        <w:tc>
          <w:tcPr>
            <w:tcW w:w="3117" w:type="dxa"/>
          </w:tcPr>
          <w:p w14:paraId="1D016C05" w14:textId="4315C39A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5A99C40C" w14:textId="77777777" w:rsidR="000C6914" w:rsidRPr="00BE5104" w:rsidRDefault="000C691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6914" w:rsidRPr="00BE5104" w14:paraId="20FEC1FD" w14:textId="77777777" w:rsidTr="000C6914">
        <w:tc>
          <w:tcPr>
            <w:tcW w:w="3116" w:type="dxa"/>
          </w:tcPr>
          <w:p w14:paraId="010F217A" w14:textId="53A3F67B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Address</w:t>
            </w:r>
            <w:proofErr w:type="spellEnd"/>
          </w:p>
        </w:tc>
        <w:tc>
          <w:tcPr>
            <w:tcW w:w="3117" w:type="dxa"/>
          </w:tcPr>
          <w:p w14:paraId="3C84083B" w14:textId="7607DF1D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303CA124" w14:textId="77777777" w:rsidR="000C6914" w:rsidRPr="00BE5104" w:rsidRDefault="000C691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6914" w:rsidRPr="00BE5104" w14:paraId="21AB6B85" w14:textId="77777777" w:rsidTr="000C6914">
        <w:tc>
          <w:tcPr>
            <w:tcW w:w="3116" w:type="dxa"/>
          </w:tcPr>
          <w:p w14:paraId="6864CD91" w14:textId="1E796A5A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>
              <w:rPr>
                <w:rFonts w:ascii="Times New Roman" w:hAnsi="Times New Roman" w:cs="Times New Roman"/>
                <w:sz w:val="24"/>
                <w:szCs w:val="24"/>
              </w:rPr>
              <w:t>_FoS</w:t>
            </w:r>
            <w:proofErr w:type="spellEnd"/>
          </w:p>
        </w:tc>
        <w:tc>
          <w:tcPr>
            <w:tcW w:w="3117" w:type="dxa"/>
          </w:tcPr>
          <w:p w14:paraId="7E2F1887" w14:textId="5A6E4423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6FCCDF9D" w14:textId="77777777" w:rsidR="000C6914" w:rsidRPr="00BE5104" w:rsidRDefault="000C691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6914" w:rsidRPr="00BE5104" w14:paraId="25D2186A" w14:textId="77777777" w:rsidTr="000C6914">
        <w:tc>
          <w:tcPr>
            <w:tcW w:w="3116" w:type="dxa"/>
          </w:tcPr>
          <w:p w14:paraId="48488CEE" w14:textId="25C73721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>
              <w:rPr>
                <w:rFonts w:ascii="Times New Roman" w:hAnsi="Times New Roman" w:cs="Times New Roman"/>
                <w:sz w:val="24"/>
                <w:szCs w:val="24"/>
              </w:rPr>
              <w:t>_ZipC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ode</w:t>
            </w:r>
            <w:proofErr w:type="spellEnd"/>
          </w:p>
        </w:tc>
        <w:tc>
          <w:tcPr>
            <w:tcW w:w="3117" w:type="dxa"/>
          </w:tcPr>
          <w:p w14:paraId="22536878" w14:textId="694610B2" w:rsidR="000C6914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)</w:t>
            </w:r>
          </w:p>
        </w:tc>
        <w:tc>
          <w:tcPr>
            <w:tcW w:w="3117" w:type="dxa"/>
          </w:tcPr>
          <w:p w14:paraId="74DB8D8C" w14:textId="77777777" w:rsidR="000C6914" w:rsidRPr="00BE5104" w:rsidRDefault="000C691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D737D1" w14:textId="77777777" w:rsidR="008C56AD" w:rsidRPr="00BE5104" w:rsidRDefault="008C56AD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0334B" w:rsidRPr="00BE5104" w14:paraId="46C8D15C" w14:textId="77777777" w:rsidTr="00866AA5">
        <w:tc>
          <w:tcPr>
            <w:tcW w:w="9350" w:type="dxa"/>
            <w:gridSpan w:val="3"/>
          </w:tcPr>
          <w:p w14:paraId="7E70C1D4" w14:textId="116BD7F9" w:rsidR="0030334B" w:rsidRPr="00BE5104" w:rsidRDefault="002F625F" w:rsidP="008352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_</w:t>
            </w:r>
            <w:r w:rsidR="0083520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st</w:t>
            </w:r>
            <w:proofErr w:type="spellEnd"/>
          </w:p>
        </w:tc>
      </w:tr>
      <w:tr w:rsidR="0030334B" w:rsidRPr="00BE5104" w14:paraId="1394DCCD" w14:textId="77777777" w:rsidTr="0030334B">
        <w:tc>
          <w:tcPr>
            <w:tcW w:w="3116" w:type="dxa"/>
          </w:tcPr>
          <w:p w14:paraId="21148D44" w14:textId="677C03D2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2C7C3130" w14:textId="54D09599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3377BCDB" w14:textId="6E5ABAB8" w:rsidR="0030334B" w:rsidRPr="00BE5104" w:rsidRDefault="0030334B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Not null – pk</w:t>
            </w:r>
          </w:p>
        </w:tc>
      </w:tr>
      <w:tr w:rsidR="0030334B" w:rsidRPr="00BE5104" w14:paraId="0B31AAFB" w14:textId="77777777" w:rsidTr="0030334B">
        <w:tc>
          <w:tcPr>
            <w:tcW w:w="3116" w:type="dxa"/>
          </w:tcPr>
          <w:p w14:paraId="50E763A3" w14:textId="733FE737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</w:p>
        </w:tc>
        <w:tc>
          <w:tcPr>
            <w:tcW w:w="3117" w:type="dxa"/>
          </w:tcPr>
          <w:p w14:paraId="57E642C6" w14:textId="46184ACC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379C889C" w14:textId="77777777" w:rsidR="0030334B" w:rsidRPr="00BE5104" w:rsidRDefault="0030334B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334B" w:rsidRPr="00BE5104" w14:paraId="031BC159" w14:textId="77777777" w:rsidTr="0030334B">
        <w:tc>
          <w:tcPr>
            <w:tcW w:w="3116" w:type="dxa"/>
          </w:tcPr>
          <w:p w14:paraId="0B791EA7" w14:textId="58618DAA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Author</w:t>
            </w:r>
            <w:r w:rsidR="00835207">
              <w:rPr>
                <w:rFonts w:ascii="Times New Roman" w:hAnsi="Times New Roman" w:cs="Times New Roman"/>
                <w:sz w:val="24"/>
                <w:szCs w:val="24"/>
              </w:rPr>
              <w:t>_FName</w:t>
            </w:r>
            <w:proofErr w:type="spellEnd"/>
          </w:p>
        </w:tc>
        <w:tc>
          <w:tcPr>
            <w:tcW w:w="3117" w:type="dxa"/>
          </w:tcPr>
          <w:p w14:paraId="40999A60" w14:textId="31E329DD" w:rsidR="0030334B" w:rsidRPr="00BE5104" w:rsidRDefault="0083520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</w:t>
            </w:r>
            <w:r w:rsidR="002F625F" w:rsidRPr="00BE5104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3117" w:type="dxa"/>
          </w:tcPr>
          <w:p w14:paraId="5FC42712" w14:textId="77777777" w:rsidR="0030334B" w:rsidRPr="00BE5104" w:rsidRDefault="0030334B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5207" w:rsidRPr="00BE5104" w14:paraId="4BB4A982" w14:textId="77777777" w:rsidTr="0030334B">
        <w:tc>
          <w:tcPr>
            <w:tcW w:w="3116" w:type="dxa"/>
          </w:tcPr>
          <w:p w14:paraId="0741467D" w14:textId="72C9D6D4" w:rsidR="00835207" w:rsidRPr="00BE5104" w:rsidRDefault="0083520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rse_Author_LName</w:t>
            </w:r>
            <w:proofErr w:type="spellEnd"/>
          </w:p>
        </w:tc>
        <w:tc>
          <w:tcPr>
            <w:tcW w:w="3117" w:type="dxa"/>
          </w:tcPr>
          <w:p w14:paraId="6E39E2E1" w14:textId="44437129" w:rsidR="00835207" w:rsidRPr="00BE5104" w:rsidRDefault="0083520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3117" w:type="dxa"/>
          </w:tcPr>
          <w:p w14:paraId="3DC1B7CB" w14:textId="77777777" w:rsidR="00835207" w:rsidRPr="00BE5104" w:rsidRDefault="0083520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334B" w:rsidRPr="00BE5104" w14:paraId="7A5F6842" w14:textId="77777777" w:rsidTr="0030334B">
        <w:tc>
          <w:tcPr>
            <w:tcW w:w="3116" w:type="dxa"/>
          </w:tcPr>
          <w:p w14:paraId="5AD524B5" w14:textId="52E219B4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Desc</w:t>
            </w:r>
            <w:proofErr w:type="spellEnd"/>
          </w:p>
        </w:tc>
        <w:tc>
          <w:tcPr>
            <w:tcW w:w="3117" w:type="dxa"/>
          </w:tcPr>
          <w:p w14:paraId="3DEE287F" w14:textId="6E3A940E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0)</w:t>
            </w:r>
          </w:p>
        </w:tc>
        <w:tc>
          <w:tcPr>
            <w:tcW w:w="3117" w:type="dxa"/>
          </w:tcPr>
          <w:p w14:paraId="74945A76" w14:textId="77777777" w:rsidR="0030334B" w:rsidRPr="00BE5104" w:rsidRDefault="0030334B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334B" w:rsidRPr="00BE5104" w14:paraId="31644A10" w14:textId="77777777" w:rsidTr="0030334B">
        <w:tc>
          <w:tcPr>
            <w:tcW w:w="3116" w:type="dxa"/>
          </w:tcPr>
          <w:p w14:paraId="392FB4DF" w14:textId="384F76AC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Hours</w:t>
            </w:r>
            <w:proofErr w:type="spellEnd"/>
          </w:p>
        </w:tc>
        <w:tc>
          <w:tcPr>
            <w:tcW w:w="3117" w:type="dxa"/>
          </w:tcPr>
          <w:p w14:paraId="763AA374" w14:textId="6E802DF1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429D8E2E" w14:textId="77777777" w:rsidR="0030334B" w:rsidRPr="00BE5104" w:rsidRDefault="0030334B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0334B" w:rsidRPr="00BE5104" w14:paraId="416F2906" w14:textId="77777777" w:rsidTr="0030334B">
        <w:tc>
          <w:tcPr>
            <w:tcW w:w="3116" w:type="dxa"/>
          </w:tcPr>
          <w:p w14:paraId="6F7A08FF" w14:textId="39572B8E" w:rsidR="0030334B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37B81FE4" w14:textId="4E2A84AD" w:rsidR="0030334B" w:rsidRPr="00BE5104" w:rsidRDefault="002F625F" w:rsidP="0030334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2DAC2E0B" w14:textId="1E237BFE" w:rsidR="0030334B" w:rsidRPr="00BE5104" w:rsidRDefault="00A05DB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null - </w:t>
            </w:r>
            <w:proofErr w:type="spellStart"/>
            <w:r w:rsidR="0030334B" w:rsidRPr="00BE5104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proofErr w:type="spellEnd"/>
          </w:p>
        </w:tc>
      </w:tr>
    </w:tbl>
    <w:p w14:paraId="7589515C" w14:textId="77777777" w:rsidR="000C6914" w:rsidRPr="00BE5104" w:rsidRDefault="000C6914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53C20" w:rsidRPr="00BE5104" w14:paraId="62B8CBFB" w14:textId="77777777" w:rsidTr="00866AA5">
        <w:tc>
          <w:tcPr>
            <w:tcW w:w="9350" w:type="dxa"/>
            <w:gridSpan w:val="3"/>
          </w:tcPr>
          <w:p w14:paraId="6622DE58" w14:textId="7BC90517" w:rsidR="00553C20" w:rsidRPr="00BE5104" w:rsidRDefault="002F625F" w:rsidP="008352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_</w:t>
            </w:r>
            <w:r w:rsidR="00E741CA">
              <w:rPr>
                <w:rFonts w:ascii="Times New Roman" w:hAnsi="Times New Roman" w:cs="Times New Roman"/>
                <w:sz w:val="24"/>
                <w:szCs w:val="24"/>
              </w:rPr>
              <w:t>List</w:t>
            </w:r>
            <w:proofErr w:type="spellEnd"/>
          </w:p>
        </w:tc>
      </w:tr>
      <w:tr w:rsidR="00553C20" w:rsidRPr="00BE5104" w14:paraId="0D747271" w14:textId="77777777" w:rsidTr="00553C20">
        <w:tc>
          <w:tcPr>
            <w:tcW w:w="3116" w:type="dxa"/>
          </w:tcPr>
          <w:p w14:paraId="6676393E" w14:textId="6D56E574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607EF04A" w14:textId="137EEF24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00D52EE3" w14:textId="5C7FC18E" w:rsidR="00553C20" w:rsidRPr="00BE5104" w:rsidRDefault="00553C2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Not null – pk</w:t>
            </w:r>
          </w:p>
        </w:tc>
      </w:tr>
      <w:tr w:rsidR="00553C20" w:rsidRPr="00BE5104" w14:paraId="702A6FBE" w14:textId="77777777" w:rsidTr="00553C20">
        <w:tc>
          <w:tcPr>
            <w:tcW w:w="3116" w:type="dxa"/>
          </w:tcPr>
          <w:p w14:paraId="47570077" w14:textId="0EF6FBDC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Address</w:t>
            </w:r>
            <w:proofErr w:type="spellEnd"/>
          </w:p>
        </w:tc>
        <w:tc>
          <w:tcPr>
            <w:tcW w:w="3117" w:type="dxa"/>
          </w:tcPr>
          <w:p w14:paraId="6FB9A909" w14:textId="5D2E95C7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4096B1A9" w14:textId="77777777" w:rsidR="00553C20" w:rsidRPr="00BE5104" w:rsidRDefault="00553C2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C20" w:rsidRPr="00BE5104" w14:paraId="0C4749CF" w14:textId="77777777" w:rsidTr="00553C20">
        <w:tc>
          <w:tcPr>
            <w:tcW w:w="3116" w:type="dxa"/>
          </w:tcPr>
          <w:p w14:paraId="270DB394" w14:textId="61F0589B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>
              <w:rPr>
                <w:rFonts w:ascii="Times New Roman" w:hAnsi="Times New Roman" w:cs="Times New Roman"/>
                <w:sz w:val="24"/>
                <w:szCs w:val="24"/>
              </w:rPr>
              <w:t>_Phone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um</w:t>
            </w:r>
            <w:proofErr w:type="spellEnd"/>
          </w:p>
        </w:tc>
        <w:tc>
          <w:tcPr>
            <w:tcW w:w="3117" w:type="dxa"/>
          </w:tcPr>
          <w:p w14:paraId="53AEE970" w14:textId="39F9774F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3117" w:type="dxa"/>
          </w:tcPr>
          <w:p w14:paraId="783E621F" w14:textId="77777777" w:rsidR="00553C20" w:rsidRPr="00BE5104" w:rsidRDefault="00553C2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C20" w:rsidRPr="00BE5104" w14:paraId="396868FA" w14:textId="77777777" w:rsidTr="00553C20">
        <w:tc>
          <w:tcPr>
            <w:tcW w:w="3116" w:type="dxa"/>
          </w:tcPr>
          <w:p w14:paraId="25E73822" w14:textId="79B0292A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32613117" w14:textId="0F4778B7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55A516CC" w14:textId="525877B2" w:rsidR="00553C20" w:rsidRPr="00BE5104" w:rsidRDefault="00A05DB4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null - </w:t>
            </w:r>
            <w:proofErr w:type="spellStart"/>
            <w:r w:rsidR="00553C20" w:rsidRPr="00BE5104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proofErr w:type="spellEnd"/>
          </w:p>
        </w:tc>
      </w:tr>
      <w:tr w:rsidR="00553C20" w:rsidRPr="00BE5104" w14:paraId="2AE8A34A" w14:textId="77777777" w:rsidTr="00553C20">
        <w:tc>
          <w:tcPr>
            <w:tcW w:w="3116" w:type="dxa"/>
          </w:tcPr>
          <w:p w14:paraId="759002A1" w14:textId="1CCE8CEF" w:rsidR="00553C20" w:rsidRPr="00BE5104" w:rsidRDefault="002F625F" w:rsidP="00CF1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L</w:t>
            </w:r>
            <w:r w:rsidR="00CF10EB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  <w:proofErr w:type="spellEnd"/>
          </w:p>
        </w:tc>
        <w:tc>
          <w:tcPr>
            <w:tcW w:w="3117" w:type="dxa"/>
          </w:tcPr>
          <w:p w14:paraId="30C1C317" w14:textId="493A236E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3117" w:type="dxa"/>
          </w:tcPr>
          <w:p w14:paraId="146612B7" w14:textId="77777777" w:rsidR="00553C20" w:rsidRPr="00BE5104" w:rsidRDefault="00553C2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C20" w:rsidRPr="00BE5104" w14:paraId="27DDC2E1" w14:textId="77777777" w:rsidTr="00553C20">
        <w:tc>
          <w:tcPr>
            <w:tcW w:w="3116" w:type="dxa"/>
          </w:tcPr>
          <w:p w14:paraId="39CD1930" w14:textId="26C512EC" w:rsidR="00553C20" w:rsidRPr="00BE5104" w:rsidRDefault="002F625F" w:rsidP="00CF1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F</w:t>
            </w:r>
            <w:r w:rsidR="00CF10EB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  <w:proofErr w:type="spellEnd"/>
          </w:p>
        </w:tc>
        <w:tc>
          <w:tcPr>
            <w:tcW w:w="3117" w:type="dxa"/>
          </w:tcPr>
          <w:p w14:paraId="0C4C0EF9" w14:textId="43E2CF50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3117" w:type="dxa"/>
          </w:tcPr>
          <w:p w14:paraId="5CE71356" w14:textId="77777777" w:rsidR="00553C20" w:rsidRPr="00BE5104" w:rsidRDefault="00553C2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3C20" w:rsidRPr="00BE5104" w14:paraId="02A58701" w14:textId="77777777" w:rsidTr="00553C20">
        <w:tc>
          <w:tcPr>
            <w:tcW w:w="3116" w:type="dxa"/>
          </w:tcPr>
          <w:p w14:paraId="0189F627" w14:textId="6117CD37" w:rsidR="00553C20" w:rsidRPr="00BE5104" w:rsidRDefault="002F625F" w:rsidP="00CF10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Zip</w:t>
            </w:r>
            <w:r w:rsidR="00CF10E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ode</w:t>
            </w:r>
            <w:proofErr w:type="spellEnd"/>
          </w:p>
        </w:tc>
        <w:tc>
          <w:tcPr>
            <w:tcW w:w="3117" w:type="dxa"/>
          </w:tcPr>
          <w:p w14:paraId="24B4E36D" w14:textId="21787D84" w:rsidR="00553C2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)</w:t>
            </w:r>
          </w:p>
        </w:tc>
        <w:tc>
          <w:tcPr>
            <w:tcW w:w="3117" w:type="dxa"/>
          </w:tcPr>
          <w:p w14:paraId="4A859B59" w14:textId="77777777" w:rsidR="00553C20" w:rsidRPr="00BE5104" w:rsidRDefault="00553C2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6FB026" w14:textId="77777777" w:rsidR="00553C20" w:rsidRPr="00BE5104" w:rsidRDefault="00553C20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4F0FDDE" w14:textId="3C2EFC11" w:rsidR="00B97797" w:rsidRPr="00BE5104" w:rsidRDefault="00B97797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EA78891" w14:textId="77777777" w:rsidR="00B97797" w:rsidRPr="00BE5104" w:rsidRDefault="00B97797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915AA98" w14:textId="3A315748" w:rsidR="00B97797" w:rsidRPr="00BE5104" w:rsidRDefault="00B97797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97797" w:rsidRPr="00BE5104" w14:paraId="44CF7ED1" w14:textId="77777777" w:rsidTr="00866AA5">
        <w:tc>
          <w:tcPr>
            <w:tcW w:w="9350" w:type="dxa"/>
            <w:gridSpan w:val="3"/>
          </w:tcPr>
          <w:p w14:paraId="7F99A803" w14:textId="1075943F" w:rsidR="00B97797" w:rsidRPr="00BE5104" w:rsidRDefault="00835207" w:rsidP="00B9779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ass_S</w:t>
            </w:r>
            <w:r w:rsidR="002F625F" w:rsidRPr="00BE5104">
              <w:rPr>
                <w:rFonts w:ascii="Times New Roman" w:hAnsi="Times New Roman" w:cs="Times New Roman"/>
                <w:sz w:val="24"/>
                <w:szCs w:val="24"/>
              </w:rPr>
              <w:t>ched</w:t>
            </w:r>
            <w:proofErr w:type="spellEnd"/>
          </w:p>
        </w:tc>
      </w:tr>
      <w:tr w:rsidR="00B97797" w:rsidRPr="00BE5104" w14:paraId="0E8B2CBA" w14:textId="77777777" w:rsidTr="00B97797">
        <w:tc>
          <w:tcPr>
            <w:tcW w:w="3116" w:type="dxa"/>
          </w:tcPr>
          <w:p w14:paraId="6740EEEA" w14:textId="37A8AE4D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ched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411A82CA" w14:textId="3660ECC0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31185BEC" w14:textId="599C6B3D" w:rsidR="00B97797" w:rsidRPr="00BE5104" w:rsidRDefault="00B9779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Not null - pk</w:t>
            </w:r>
          </w:p>
        </w:tc>
      </w:tr>
      <w:tr w:rsidR="00B97797" w:rsidRPr="00BE5104" w14:paraId="7E8BD37A" w14:textId="77777777" w:rsidTr="00B97797">
        <w:tc>
          <w:tcPr>
            <w:tcW w:w="3116" w:type="dxa"/>
          </w:tcPr>
          <w:p w14:paraId="0C3F93B2" w14:textId="265D7F19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ched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Day</w:t>
            </w:r>
            <w:proofErr w:type="spellEnd"/>
          </w:p>
        </w:tc>
        <w:tc>
          <w:tcPr>
            <w:tcW w:w="3117" w:type="dxa"/>
          </w:tcPr>
          <w:p w14:paraId="7E11C902" w14:textId="61464E21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0B595E85" w14:textId="77777777" w:rsidR="00B97797" w:rsidRPr="00BE5104" w:rsidRDefault="00B9779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7797" w:rsidRPr="00BE5104" w14:paraId="7B4529C5" w14:textId="77777777" w:rsidTr="00B97797">
        <w:tc>
          <w:tcPr>
            <w:tcW w:w="3116" w:type="dxa"/>
          </w:tcPr>
          <w:p w14:paraId="553CF43E" w14:textId="2864D64A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ched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Time</w:t>
            </w:r>
            <w:proofErr w:type="spellEnd"/>
          </w:p>
        </w:tc>
        <w:tc>
          <w:tcPr>
            <w:tcW w:w="3117" w:type="dxa"/>
          </w:tcPr>
          <w:p w14:paraId="1E72D15B" w14:textId="5FD0AA40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)</w:t>
            </w:r>
          </w:p>
        </w:tc>
        <w:tc>
          <w:tcPr>
            <w:tcW w:w="3117" w:type="dxa"/>
          </w:tcPr>
          <w:p w14:paraId="35D659F0" w14:textId="77777777" w:rsidR="00B97797" w:rsidRPr="00BE5104" w:rsidRDefault="00B9779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7797" w:rsidRPr="00BE5104" w14:paraId="4DDF3BDD" w14:textId="77777777" w:rsidTr="00B97797">
        <w:tc>
          <w:tcPr>
            <w:tcW w:w="3116" w:type="dxa"/>
          </w:tcPr>
          <w:p w14:paraId="276065C0" w14:textId="2CFEBDC0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ched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Day_Off</w:t>
            </w:r>
            <w:proofErr w:type="spellEnd"/>
          </w:p>
        </w:tc>
        <w:tc>
          <w:tcPr>
            <w:tcW w:w="3117" w:type="dxa"/>
          </w:tcPr>
          <w:p w14:paraId="382C41E7" w14:textId="5A85CD0E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3117" w:type="dxa"/>
          </w:tcPr>
          <w:p w14:paraId="14E91BE1" w14:textId="77777777" w:rsidR="00B97797" w:rsidRPr="00BE5104" w:rsidRDefault="00B9779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7797" w:rsidRPr="00BE5104" w14:paraId="203178B8" w14:textId="77777777" w:rsidTr="00B97797">
        <w:tc>
          <w:tcPr>
            <w:tcW w:w="3116" w:type="dxa"/>
          </w:tcPr>
          <w:p w14:paraId="08085ED0" w14:textId="2C4DAD0A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ched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otes</w:t>
            </w:r>
            <w:proofErr w:type="spellEnd"/>
          </w:p>
        </w:tc>
        <w:tc>
          <w:tcPr>
            <w:tcW w:w="3117" w:type="dxa"/>
          </w:tcPr>
          <w:p w14:paraId="4429F6A7" w14:textId="16C5A6B0" w:rsidR="00B97797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0)</w:t>
            </w:r>
          </w:p>
        </w:tc>
        <w:tc>
          <w:tcPr>
            <w:tcW w:w="3117" w:type="dxa"/>
          </w:tcPr>
          <w:p w14:paraId="18E83B23" w14:textId="77777777" w:rsidR="00B97797" w:rsidRPr="00BE5104" w:rsidRDefault="00B97797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6BE4B3" w14:textId="77777777" w:rsidR="00B97797" w:rsidRPr="00BE5104" w:rsidRDefault="00B97797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C1890" w:rsidRPr="00BE5104" w14:paraId="18E7D0BF" w14:textId="77777777" w:rsidTr="00866AA5">
        <w:tc>
          <w:tcPr>
            <w:tcW w:w="9350" w:type="dxa"/>
            <w:gridSpan w:val="3"/>
          </w:tcPr>
          <w:p w14:paraId="543F3BD9" w14:textId="603C6FD4" w:rsidR="002C1890" w:rsidRPr="00BE5104" w:rsidRDefault="002F625F" w:rsidP="008352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_</w:t>
            </w:r>
            <w:r w:rsidR="0083520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lasses</w:t>
            </w:r>
            <w:proofErr w:type="spellEnd"/>
          </w:p>
        </w:tc>
      </w:tr>
      <w:tr w:rsidR="002C1890" w:rsidRPr="00BE5104" w14:paraId="7495EA52" w14:textId="77777777" w:rsidTr="002C1890">
        <w:tc>
          <w:tcPr>
            <w:tcW w:w="3116" w:type="dxa"/>
          </w:tcPr>
          <w:p w14:paraId="103FEBDB" w14:textId="77D92A3B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str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7F47FA6F" w14:textId="458CA340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075F7847" w14:textId="0763530B" w:rsidR="002C1890" w:rsidRPr="00BE5104" w:rsidRDefault="00993A53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Not null – pk/</w:t>
            </w: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proofErr w:type="spellEnd"/>
          </w:p>
        </w:tc>
      </w:tr>
      <w:tr w:rsidR="002C1890" w:rsidRPr="00BE5104" w14:paraId="6FA9E2AD" w14:textId="77777777" w:rsidTr="002C1890">
        <w:tc>
          <w:tcPr>
            <w:tcW w:w="3116" w:type="dxa"/>
          </w:tcPr>
          <w:p w14:paraId="364B4446" w14:textId="46678481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Sched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00870E45" w14:textId="797670D5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583B2290" w14:textId="470CF4D1" w:rsidR="002C1890" w:rsidRPr="00BE5104" w:rsidRDefault="00993A53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Not null – pk/</w:t>
            </w: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proofErr w:type="spellEnd"/>
          </w:p>
        </w:tc>
      </w:tr>
      <w:tr w:rsidR="002C1890" w:rsidRPr="00BE5104" w14:paraId="6B249113" w14:textId="77777777" w:rsidTr="002C1890">
        <w:tc>
          <w:tcPr>
            <w:tcW w:w="3116" w:type="dxa"/>
          </w:tcPr>
          <w:p w14:paraId="6369EF85" w14:textId="0C8D9070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um</w:t>
            </w:r>
            <w:proofErr w:type="spellEnd"/>
          </w:p>
        </w:tc>
        <w:tc>
          <w:tcPr>
            <w:tcW w:w="3117" w:type="dxa"/>
          </w:tcPr>
          <w:p w14:paraId="7216B813" w14:textId="3F5DA2E7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3117" w:type="dxa"/>
          </w:tcPr>
          <w:p w14:paraId="6CA0AD48" w14:textId="650A837E" w:rsidR="002C1890" w:rsidRPr="00BE5104" w:rsidRDefault="00993A53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 xml:space="preserve">Not null - </w:t>
            </w: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proofErr w:type="spellEnd"/>
          </w:p>
        </w:tc>
      </w:tr>
      <w:tr w:rsidR="002C1890" w:rsidRPr="00BE5104" w14:paraId="30C004BD" w14:textId="77777777" w:rsidTr="002C1890">
        <w:tc>
          <w:tcPr>
            <w:tcW w:w="3116" w:type="dxa"/>
          </w:tcPr>
          <w:p w14:paraId="74DE71B9" w14:textId="6A824053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lass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Notes</w:t>
            </w:r>
            <w:proofErr w:type="spellEnd"/>
          </w:p>
        </w:tc>
        <w:tc>
          <w:tcPr>
            <w:tcW w:w="3117" w:type="dxa"/>
          </w:tcPr>
          <w:p w14:paraId="14BDAEBC" w14:textId="7651150F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1000)</w:t>
            </w:r>
          </w:p>
        </w:tc>
        <w:tc>
          <w:tcPr>
            <w:tcW w:w="3117" w:type="dxa"/>
          </w:tcPr>
          <w:p w14:paraId="4BE524C2" w14:textId="77777777" w:rsidR="002C1890" w:rsidRPr="00BE5104" w:rsidRDefault="002C189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1890" w:rsidRPr="00BE5104" w14:paraId="7EE6CA98" w14:textId="77777777" w:rsidTr="002C1890">
        <w:tc>
          <w:tcPr>
            <w:tcW w:w="3116" w:type="dxa"/>
          </w:tcPr>
          <w:p w14:paraId="51828D77" w14:textId="51973ADA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Class</w:t>
            </w:r>
            <w:r w:rsidR="00CF10EB" w:rsidRPr="00BE5104">
              <w:rPr>
                <w:rFonts w:ascii="Times New Roman" w:hAnsi="Times New Roman" w:cs="Times New Roman"/>
                <w:sz w:val="24"/>
                <w:szCs w:val="24"/>
              </w:rPr>
              <w:t>_Room</w:t>
            </w:r>
            <w:proofErr w:type="spellEnd"/>
          </w:p>
        </w:tc>
        <w:tc>
          <w:tcPr>
            <w:tcW w:w="3117" w:type="dxa"/>
          </w:tcPr>
          <w:p w14:paraId="187A0106" w14:textId="41C2BF80" w:rsidR="002C1890" w:rsidRPr="00BE5104" w:rsidRDefault="002F625F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E5104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3117" w:type="dxa"/>
          </w:tcPr>
          <w:p w14:paraId="1B860126" w14:textId="77777777" w:rsidR="002C1890" w:rsidRPr="00BE5104" w:rsidRDefault="002C1890" w:rsidP="008C56A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8C60CB" w14:textId="77777777" w:rsidR="002C1890" w:rsidRPr="00BE5104" w:rsidRDefault="002C1890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2850951" w14:textId="77777777" w:rsidR="008C56AD" w:rsidRPr="00BE5104" w:rsidRDefault="008C56AD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5104">
        <w:rPr>
          <w:rFonts w:ascii="Times New Roman" w:hAnsi="Times New Roman" w:cs="Times New Roman"/>
          <w:b/>
          <w:sz w:val="24"/>
          <w:szCs w:val="24"/>
          <w:u w:val="single"/>
        </w:rPr>
        <w:t>Relationships:</w:t>
      </w:r>
    </w:p>
    <w:p w14:paraId="054E7E5C" w14:textId="682DFBD5" w:rsidR="007707B9" w:rsidRPr="00BE5104" w:rsidRDefault="002F625F" w:rsidP="007707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E5104">
        <w:rPr>
          <w:rFonts w:ascii="Times New Roman" w:hAnsi="Times New Roman" w:cs="Times New Roman"/>
          <w:sz w:val="24"/>
          <w:szCs w:val="24"/>
        </w:rPr>
        <w:t>Section_</w:t>
      </w:r>
      <w:r w:rsidR="00CF10EB">
        <w:rPr>
          <w:rFonts w:ascii="Times New Roman" w:hAnsi="Times New Roman" w:cs="Times New Roman"/>
          <w:sz w:val="24"/>
          <w:szCs w:val="24"/>
        </w:rPr>
        <w:t>I</w:t>
      </w:r>
      <w:r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 xml:space="preserve"> has a one-to-many relationship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Pr="00BE5104">
        <w:rPr>
          <w:rFonts w:ascii="Times New Roman" w:hAnsi="Times New Roman" w:cs="Times New Roman"/>
          <w:sz w:val="24"/>
          <w:szCs w:val="24"/>
        </w:rPr>
        <w:t>ourse_</w:t>
      </w:r>
      <w:r w:rsidR="00CF10EB">
        <w:rPr>
          <w:rFonts w:ascii="Times New Roman" w:hAnsi="Times New Roman" w:cs="Times New Roman"/>
          <w:sz w:val="24"/>
          <w:szCs w:val="24"/>
        </w:rPr>
        <w:t>L</w:t>
      </w:r>
      <w:r w:rsidRPr="00BE5104">
        <w:rPr>
          <w:rFonts w:ascii="Times New Roman" w:hAnsi="Times New Roman" w:cs="Times New Roman"/>
          <w:sz w:val="24"/>
          <w:szCs w:val="24"/>
        </w:rPr>
        <w:t>ist</w:t>
      </w:r>
      <w:proofErr w:type="spellEnd"/>
    </w:p>
    <w:p w14:paraId="24153A86" w14:textId="28103FB1" w:rsidR="007707B9" w:rsidRPr="00BE5104" w:rsidRDefault="00CF10EB" w:rsidP="007707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2F625F" w:rsidRPr="00BE5104">
        <w:rPr>
          <w:rFonts w:ascii="Times New Roman" w:hAnsi="Times New Roman" w:cs="Times New Roman"/>
          <w:sz w:val="24"/>
          <w:szCs w:val="24"/>
        </w:rPr>
        <w:t>ection_</w:t>
      </w:r>
      <w:r>
        <w:rPr>
          <w:rFonts w:ascii="Times New Roman" w:hAnsi="Times New Roman" w:cs="Times New Roman"/>
          <w:sz w:val="24"/>
          <w:szCs w:val="24"/>
        </w:rPr>
        <w:t>I</w:t>
      </w:r>
      <w:r w:rsidR="002F625F"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  <w:r w:rsidR="002F625F" w:rsidRPr="00BE5104">
        <w:rPr>
          <w:rFonts w:ascii="Times New Roman" w:hAnsi="Times New Roman" w:cs="Times New Roman"/>
          <w:sz w:val="24"/>
          <w:szCs w:val="24"/>
        </w:rPr>
        <w:t xml:space="preserve"> has a one-to-many relationship to </w:t>
      </w:r>
      <w:proofErr w:type="spellStart"/>
      <w:r w:rsidR="002F625F">
        <w:rPr>
          <w:rFonts w:ascii="Times New Roman" w:hAnsi="Times New Roman" w:cs="Times New Roman"/>
          <w:sz w:val="24"/>
          <w:szCs w:val="24"/>
        </w:rPr>
        <w:t>I</w:t>
      </w:r>
      <w:r w:rsidR="002F625F" w:rsidRPr="00BE5104">
        <w:rPr>
          <w:rFonts w:ascii="Times New Roman" w:hAnsi="Times New Roman" w:cs="Times New Roman"/>
          <w:sz w:val="24"/>
          <w:szCs w:val="24"/>
        </w:rPr>
        <w:t>nstr_</w:t>
      </w:r>
      <w:r>
        <w:rPr>
          <w:rFonts w:ascii="Times New Roman" w:hAnsi="Times New Roman" w:cs="Times New Roman"/>
          <w:sz w:val="24"/>
          <w:szCs w:val="24"/>
        </w:rPr>
        <w:t>I</w:t>
      </w:r>
      <w:r w:rsidR="002F625F"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</w:p>
    <w:p w14:paraId="2E1E8B98" w14:textId="42410C24" w:rsidR="007707B9" w:rsidRPr="00BE5104" w:rsidRDefault="00CF10EB" w:rsidP="007707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2F625F" w:rsidRPr="00BE5104">
        <w:rPr>
          <w:rFonts w:ascii="Times New Roman" w:hAnsi="Times New Roman" w:cs="Times New Roman"/>
          <w:sz w:val="24"/>
          <w:szCs w:val="24"/>
        </w:rPr>
        <w:t>nstr_</w:t>
      </w:r>
      <w:r>
        <w:rPr>
          <w:rFonts w:ascii="Times New Roman" w:hAnsi="Times New Roman" w:cs="Times New Roman"/>
          <w:sz w:val="24"/>
          <w:szCs w:val="24"/>
        </w:rPr>
        <w:t>I</w:t>
      </w:r>
      <w:r w:rsidR="002F625F"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  <w:r w:rsidR="002F625F" w:rsidRPr="00BE5104">
        <w:rPr>
          <w:rFonts w:ascii="Times New Roman" w:hAnsi="Times New Roman" w:cs="Times New Roman"/>
          <w:sz w:val="24"/>
          <w:szCs w:val="24"/>
        </w:rPr>
        <w:t xml:space="preserve"> has a one-to-many relationship to </w:t>
      </w:r>
      <w:proofErr w:type="spellStart"/>
      <w:r w:rsidR="002F625F">
        <w:rPr>
          <w:rFonts w:ascii="Times New Roman" w:hAnsi="Times New Roman" w:cs="Times New Roman"/>
          <w:sz w:val="24"/>
          <w:szCs w:val="24"/>
        </w:rPr>
        <w:t>I</w:t>
      </w:r>
      <w:r w:rsidR="002F625F" w:rsidRPr="00BE5104">
        <w:rPr>
          <w:rFonts w:ascii="Times New Roman" w:hAnsi="Times New Roman" w:cs="Times New Roman"/>
          <w:sz w:val="24"/>
          <w:szCs w:val="24"/>
        </w:rPr>
        <w:t>nstr_</w:t>
      </w:r>
      <w:r>
        <w:rPr>
          <w:rFonts w:ascii="Times New Roman" w:hAnsi="Times New Roman" w:cs="Times New Roman"/>
          <w:sz w:val="24"/>
          <w:szCs w:val="24"/>
        </w:rPr>
        <w:t>C</w:t>
      </w:r>
      <w:r w:rsidR="002F625F" w:rsidRPr="00BE5104">
        <w:rPr>
          <w:rFonts w:ascii="Times New Roman" w:hAnsi="Times New Roman" w:cs="Times New Roman"/>
          <w:sz w:val="24"/>
          <w:szCs w:val="24"/>
        </w:rPr>
        <w:t>lasses</w:t>
      </w:r>
      <w:proofErr w:type="spellEnd"/>
    </w:p>
    <w:p w14:paraId="0F6A05CE" w14:textId="5995601A" w:rsidR="007707B9" w:rsidRPr="00BE5104" w:rsidRDefault="002F625F" w:rsidP="007707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E5104">
        <w:rPr>
          <w:rFonts w:ascii="Times New Roman" w:hAnsi="Times New Roman" w:cs="Times New Roman"/>
          <w:sz w:val="24"/>
          <w:szCs w:val="24"/>
        </w:rPr>
        <w:t>Course_</w:t>
      </w:r>
      <w:r w:rsidR="00CF10EB">
        <w:rPr>
          <w:rFonts w:ascii="Times New Roman" w:hAnsi="Times New Roman" w:cs="Times New Roman"/>
          <w:sz w:val="24"/>
          <w:szCs w:val="24"/>
        </w:rPr>
        <w:t>L</w:t>
      </w:r>
      <w:r w:rsidRPr="00BE5104">
        <w:rPr>
          <w:rFonts w:ascii="Times New Roman" w:hAnsi="Times New Roman" w:cs="Times New Roman"/>
          <w:sz w:val="24"/>
          <w:szCs w:val="24"/>
        </w:rPr>
        <w:t>ist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 xml:space="preserve"> has a one-to-many relationship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BE5104">
        <w:rPr>
          <w:rFonts w:ascii="Times New Roman" w:hAnsi="Times New Roman" w:cs="Times New Roman"/>
          <w:sz w:val="24"/>
          <w:szCs w:val="24"/>
        </w:rPr>
        <w:t>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 w:rsidRPr="00BE5104">
        <w:rPr>
          <w:rFonts w:ascii="Times New Roman" w:hAnsi="Times New Roman" w:cs="Times New Roman"/>
          <w:sz w:val="24"/>
          <w:szCs w:val="24"/>
        </w:rPr>
        <w:t>lasses</w:t>
      </w:r>
      <w:proofErr w:type="spellEnd"/>
    </w:p>
    <w:p w14:paraId="0D67FBA6" w14:textId="5CEB96FE" w:rsidR="007707B9" w:rsidRPr="00BE5104" w:rsidRDefault="002F625F" w:rsidP="007707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E5104">
        <w:rPr>
          <w:rFonts w:ascii="Times New Roman" w:hAnsi="Times New Roman" w:cs="Times New Roman"/>
          <w:sz w:val="24"/>
          <w:szCs w:val="24"/>
        </w:rPr>
        <w:t>Class_</w:t>
      </w:r>
      <w:r w:rsidR="00CF10EB">
        <w:rPr>
          <w:rFonts w:ascii="Times New Roman" w:hAnsi="Times New Roman" w:cs="Times New Roman"/>
          <w:sz w:val="24"/>
          <w:szCs w:val="24"/>
        </w:rPr>
        <w:t>S</w:t>
      </w:r>
      <w:r w:rsidRPr="00BE5104">
        <w:rPr>
          <w:rFonts w:ascii="Times New Roman" w:hAnsi="Times New Roman" w:cs="Times New Roman"/>
          <w:sz w:val="24"/>
          <w:szCs w:val="24"/>
        </w:rPr>
        <w:t>ched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 xml:space="preserve"> has a one-to-many relationship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BE5104">
        <w:rPr>
          <w:rFonts w:ascii="Times New Roman" w:hAnsi="Times New Roman" w:cs="Times New Roman"/>
          <w:sz w:val="24"/>
          <w:szCs w:val="24"/>
        </w:rPr>
        <w:t>nstr_</w:t>
      </w:r>
      <w:r w:rsidR="00CF10EB">
        <w:rPr>
          <w:rFonts w:ascii="Times New Roman" w:hAnsi="Times New Roman" w:cs="Times New Roman"/>
          <w:sz w:val="24"/>
          <w:szCs w:val="24"/>
        </w:rPr>
        <w:t>Cl</w:t>
      </w:r>
      <w:r w:rsidRPr="00BE5104">
        <w:rPr>
          <w:rFonts w:ascii="Times New Roman" w:hAnsi="Times New Roman" w:cs="Times New Roman"/>
          <w:sz w:val="24"/>
          <w:szCs w:val="24"/>
        </w:rPr>
        <w:t>asses</w:t>
      </w:r>
      <w:proofErr w:type="spellEnd"/>
    </w:p>
    <w:p w14:paraId="11A21C86" w14:textId="77777777" w:rsidR="007707B9" w:rsidRPr="00BE5104" w:rsidRDefault="007707B9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C351B2" w14:textId="68B24152" w:rsidR="008C56AD" w:rsidRPr="00BE5104" w:rsidRDefault="00E961FB" w:rsidP="008C56A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5104">
        <w:rPr>
          <w:rFonts w:ascii="Times New Roman" w:hAnsi="Times New Roman" w:cs="Times New Roman"/>
          <w:b/>
          <w:sz w:val="24"/>
          <w:szCs w:val="24"/>
          <w:u w:val="single"/>
        </w:rPr>
        <w:t>Cardinalities</w:t>
      </w:r>
      <w:r w:rsidR="002F625F" w:rsidRPr="00BE5104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2D77E8E9" w14:textId="007837F8" w:rsidR="00BF00ED" w:rsidRPr="00BE5104" w:rsidRDefault="002F625F" w:rsidP="00BF00E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E5104">
        <w:rPr>
          <w:rFonts w:ascii="Times New Roman" w:hAnsi="Times New Roman" w:cs="Times New Roman"/>
          <w:sz w:val="24"/>
          <w:szCs w:val="24"/>
        </w:rPr>
        <w:t>Section_</w:t>
      </w:r>
      <w:r w:rsidR="00CF10EB">
        <w:rPr>
          <w:rFonts w:ascii="Times New Roman" w:hAnsi="Times New Roman" w:cs="Times New Roman"/>
          <w:sz w:val="24"/>
          <w:szCs w:val="24"/>
        </w:rPr>
        <w:t>I</w:t>
      </w:r>
      <w:r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 xml:space="preserve"> has a cardinality of (1,1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Pr="00BE5104">
        <w:rPr>
          <w:rFonts w:ascii="Times New Roman" w:hAnsi="Times New Roman" w:cs="Times New Roman"/>
          <w:sz w:val="24"/>
          <w:szCs w:val="24"/>
        </w:rPr>
        <w:t>ourse_</w:t>
      </w:r>
      <w:r w:rsidR="00CF10EB">
        <w:rPr>
          <w:rFonts w:ascii="Times New Roman" w:hAnsi="Times New Roman" w:cs="Times New Roman"/>
          <w:sz w:val="24"/>
          <w:szCs w:val="24"/>
        </w:rPr>
        <w:t>L</w:t>
      </w:r>
      <w:r w:rsidRPr="00BE5104">
        <w:rPr>
          <w:rFonts w:ascii="Times New Roman" w:hAnsi="Times New Roman" w:cs="Times New Roman"/>
          <w:sz w:val="24"/>
          <w:szCs w:val="24"/>
        </w:rPr>
        <w:t>ist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 xml:space="preserve">, 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Pr="00BE5104">
        <w:rPr>
          <w:rFonts w:ascii="Times New Roman" w:hAnsi="Times New Roman" w:cs="Times New Roman"/>
          <w:sz w:val="24"/>
          <w:szCs w:val="24"/>
        </w:rPr>
        <w:t>ourse_</w:t>
      </w:r>
      <w:r w:rsidR="00CF10EB">
        <w:rPr>
          <w:rFonts w:ascii="Times New Roman" w:hAnsi="Times New Roman" w:cs="Times New Roman"/>
          <w:sz w:val="24"/>
          <w:szCs w:val="24"/>
        </w:rPr>
        <w:t>L</w:t>
      </w:r>
      <w:r w:rsidRPr="00BE5104">
        <w:rPr>
          <w:rFonts w:ascii="Times New Roman" w:hAnsi="Times New Roman" w:cs="Times New Roman"/>
          <w:sz w:val="24"/>
          <w:szCs w:val="24"/>
        </w:rPr>
        <w:t>ist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 xml:space="preserve"> has a cardinality of (0,</w:t>
      </w:r>
      <w:r w:rsidR="00E961FB">
        <w:rPr>
          <w:rFonts w:ascii="Times New Roman" w:hAnsi="Times New Roman" w:cs="Times New Roman"/>
          <w:sz w:val="24"/>
          <w:szCs w:val="24"/>
        </w:rPr>
        <w:t>N</w:t>
      </w:r>
      <w:r w:rsidRPr="00BE5104">
        <w:rPr>
          <w:rFonts w:ascii="Times New Roman" w:hAnsi="Times New Roman" w:cs="Times New Roman"/>
          <w:sz w:val="24"/>
          <w:szCs w:val="24"/>
        </w:rPr>
        <w:t xml:space="preserve">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BE5104">
        <w:rPr>
          <w:rFonts w:ascii="Times New Roman" w:hAnsi="Times New Roman" w:cs="Times New Roman"/>
          <w:sz w:val="24"/>
          <w:szCs w:val="24"/>
        </w:rPr>
        <w:t>ection_</w:t>
      </w:r>
      <w:r w:rsidR="00CF10EB">
        <w:rPr>
          <w:rFonts w:ascii="Times New Roman" w:hAnsi="Times New Roman" w:cs="Times New Roman"/>
          <w:sz w:val="24"/>
          <w:szCs w:val="24"/>
        </w:rPr>
        <w:t>I</w:t>
      </w:r>
      <w:r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  <w:r w:rsidRPr="00BE5104">
        <w:rPr>
          <w:rFonts w:ascii="Times New Roman" w:hAnsi="Times New Roman" w:cs="Times New Roman"/>
          <w:sz w:val="24"/>
          <w:szCs w:val="24"/>
        </w:rPr>
        <w:t>.</w:t>
      </w:r>
    </w:p>
    <w:p w14:paraId="37D2DE3C" w14:textId="093FB889" w:rsidR="00BF00ED" w:rsidRDefault="002F625F" w:rsidP="00BF00E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E5104">
        <w:rPr>
          <w:rFonts w:ascii="Times New Roman" w:hAnsi="Times New Roman" w:cs="Times New Roman"/>
          <w:sz w:val="24"/>
          <w:szCs w:val="24"/>
        </w:rPr>
        <w:t>Section_</w:t>
      </w:r>
      <w:r w:rsidR="00CF10EB">
        <w:rPr>
          <w:rFonts w:ascii="Times New Roman" w:hAnsi="Times New Roman" w:cs="Times New Roman"/>
          <w:sz w:val="24"/>
          <w:szCs w:val="24"/>
        </w:rPr>
        <w:t>I</w:t>
      </w:r>
      <w:r w:rsidRPr="00BE5104">
        <w:rPr>
          <w:rFonts w:ascii="Times New Roman" w:hAnsi="Times New Roman" w:cs="Times New Roman"/>
          <w:sz w:val="24"/>
          <w:szCs w:val="24"/>
        </w:rPr>
        <w:t>nf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1,1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BD153F">
        <w:rPr>
          <w:rFonts w:ascii="Times New Roman" w:hAnsi="Times New Roman" w:cs="Times New Roman"/>
          <w:sz w:val="24"/>
          <w:szCs w:val="24"/>
        </w:rPr>
        <w:t>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BD153F">
        <w:rPr>
          <w:rFonts w:ascii="Times New Roman" w:hAnsi="Times New Roman" w:cs="Times New Roman"/>
          <w:sz w:val="24"/>
          <w:szCs w:val="24"/>
        </w:rPr>
        <w:t>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0,</w:t>
      </w:r>
      <w:r w:rsidR="00E961F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) to </w:t>
      </w:r>
      <w:proofErr w:type="spellStart"/>
      <w:r w:rsidR="00CF10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ction_</w:t>
      </w:r>
      <w:r w:rsidR="00CF10E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f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8706C8" w14:textId="1AED5E1B" w:rsidR="00BE5104" w:rsidRDefault="002F625F" w:rsidP="00BF00E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urse_</w:t>
      </w:r>
      <w:r w:rsidR="00CF10EB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1,1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0,</w:t>
      </w:r>
      <w:r w:rsidR="00E961F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ourse_</w:t>
      </w:r>
      <w:r w:rsidR="00CF10EB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i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CCBA99E" w14:textId="37EBD048" w:rsidR="00BE5104" w:rsidRDefault="002F625F" w:rsidP="00BE51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BD153F">
        <w:rPr>
          <w:rFonts w:ascii="Times New Roman" w:hAnsi="Times New Roman" w:cs="Times New Roman"/>
          <w:sz w:val="24"/>
          <w:szCs w:val="24"/>
        </w:rPr>
        <w:t>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1,1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0,</w:t>
      </w:r>
      <w:r w:rsidR="00E961F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BD153F">
        <w:rPr>
          <w:rFonts w:ascii="Times New Roman" w:hAnsi="Times New Roman" w:cs="Times New Roman"/>
          <w:sz w:val="24"/>
          <w:szCs w:val="24"/>
        </w:rPr>
        <w:t>List</w:t>
      </w:r>
      <w:bookmarkStart w:id="0" w:name="_GoBack"/>
      <w:bookmarkEnd w:id="0"/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643231E" w14:textId="5D0F5F69" w:rsidR="00BE5104" w:rsidRPr="00BE5104" w:rsidRDefault="002F625F" w:rsidP="00BE51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ass_</w:t>
      </w:r>
      <w:r w:rsidR="00CF10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h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1,1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hile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_</w:t>
      </w:r>
      <w:r w:rsidR="00CF10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a cardinality of (0,</w:t>
      </w:r>
      <w:r w:rsidR="00E961F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)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lass_</w:t>
      </w:r>
      <w:r w:rsidR="00CF10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he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C77DDB0" w14:textId="77777777" w:rsidR="00D148EC" w:rsidRPr="00BE5104" w:rsidRDefault="00D148EC" w:rsidP="00D148E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D148EC" w:rsidRPr="00BE51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056C3"/>
    <w:multiLevelType w:val="hybridMultilevel"/>
    <w:tmpl w:val="6EE4A2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D425B0"/>
    <w:multiLevelType w:val="hybridMultilevel"/>
    <w:tmpl w:val="0590CB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B54A0C"/>
    <w:multiLevelType w:val="hybridMultilevel"/>
    <w:tmpl w:val="972615B2"/>
    <w:lvl w:ilvl="0" w:tplc="B65EAF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tLA0tAQxjE2MlHSUglOLizPz80AKDGsBF3HZKCwAAAA="/>
  </w:docVars>
  <w:rsids>
    <w:rsidRoot w:val="00582916"/>
    <w:rsid w:val="000C6914"/>
    <w:rsid w:val="00152FD7"/>
    <w:rsid w:val="002C1890"/>
    <w:rsid w:val="002F625F"/>
    <w:rsid w:val="0030334B"/>
    <w:rsid w:val="003E3526"/>
    <w:rsid w:val="004C7CC9"/>
    <w:rsid w:val="00553C20"/>
    <w:rsid w:val="00582916"/>
    <w:rsid w:val="006D20CD"/>
    <w:rsid w:val="007707B9"/>
    <w:rsid w:val="00795E2C"/>
    <w:rsid w:val="00835207"/>
    <w:rsid w:val="00866AA5"/>
    <w:rsid w:val="008C56AD"/>
    <w:rsid w:val="00953B4F"/>
    <w:rsid w:val="00993A53"/>
    <w:rsid w:val="00A05DB4"/>
    <w:rsid w:val="00B325FA"/>
    <w:rsid w:val="00B97797"/>
    <w:rsid w:val="00BD153F"/>
    <w:rsid w:val="00BE5104"/>
    <w:rsid w:val="00BF00ED"/>
    <w:rsid w:val="00CF10EB"/>
    <w:rsid w:val="00D148EC"/>
    <w:rsid w:val="00DF751A"/>
    <w:rsid w:val="00E741CA"/>
    <w:rsid w:val="00E82A85"/>
    <w:rsid w:val="00E9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56B87"/>
  <w15:chartTrackingRefBased/>
  <w15:docId w15:val="{BB85F21F-5FBF-45C8-95C9-C655DE97D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8EC"/>
    <w:pPr>
      <w:ind w:left="720"/>
      <w:contextualSpacing/>
    </w:pPr>
  </w:style>
  <w:style w:type="table" w:styleId="TableGrid">
    <w:name w:val="Table Grid"/>
    <w:basedOn w:val="TableNormal"/>
    <w:uiPriority w:val="39"/>
    <w:rsid w:val="000C69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25</cp:revision>
  <dcterms:created xsi:type="dcterms:W3CDTF">2015-10-13T14:34:00Z</dcterms:created>
  <dcterms:modified xsi:type="dcterms:W3CDTF">2018-09-29T17:41:00Z</dcterms:modified>
</cp:coreProperties>
</file>